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0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4817"/>
        <w:gridCol w:w="5383"/>
      </w:tblGrid>
      <w:tr w:rsidR="004E2614" w:rsidRPr="00B65013" w14:paraId="350092C7" w14:textId="77777777" w:rsidTr="00894DFA">
        <w:trPr>
          <w:trHeight w:val="11777"/>
        </w:trPr>
        <w:tc>
          <w:tcPr>
            <w:tcW w:w="4817" w:type="dxa"/>
          </w:tcPr>
          <w:p w14:paraId="754E046D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b/>
                <w:sz w:val="22"/>
                <w:szCs w:val="22"/>
              </w:rPr>
            </w:pPr>
          </w:p>
          <w:p w14:paraId="4D0CB74B" w14:textId="77777777" w:rsidR="004E2614" w:rsidRPr="00925A15" w:rsidRDefault="004E2614" w:rsidP="00894DFA">
            <w:pPr>
              <w:pStyle w:val="2"/>
              <w:spacing w:before="0" w:line="276" w:lineRule="auto"/>
              <w:rPr>
                <w:rFonts w:ascii="Calisto MT" w:hAnsi="Calisto MT"/>
                <w:b/>
                <w:sz w:val="28"/>
                <w:szCs w:val="28"/>
              </w:rPr>
            </w:pPr>
            <w:r w:rsidRPr="00925A15">
              <w:rPr>
                <w:rFonts w:asciiTheme="minorHAnsi" w:hAnsiTheme="minorHAnsi"/>
                <w:b/>
                <w:sz w:val="28"/>
                <w:szCs w:val="28"/>
              </w:rPr>
              <w:t>ΑΙΤΗΣΗ</w:t>
            </w:r>
          </w:p>
          <w:p w14:paraId="7BE08F16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</w:p>
          <w:p w14:paraId="70DE2CD6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Ε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ώνυμο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....................................................</w:t>
            </w:r>
          </w:p>
          <w:p w14:paraId="166AF2AC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Όνομ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........................................................</w:t>
            </w:r>
          </w:p>
          <w:p w14:paraId="1FEC7DBD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Όνομ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ατρός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............................................</w:t>
            </w:r>
          </w:p>
          <w:p w14:paraId="4EA0798D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Όνομ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μητρός</w:t>
            </w:r>
            <w:r w:rsidRPr="00A65207">
              <w:rPr>
                <w:rFonts w:ascii="Calisto MT" w:hAnsi="Calisto MT"/>
                <w:sz w:val="22"/>
                <w:szCs w:val="22"/>
              </w:rPr>
              <w:t>……………………………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..</w:t>
            </w:r>
            <w:r w:rsidRPr="00A65207">
              <w:rPr>
                <w:rFonts w:ascii="Calisto MT" w:hAnsi="Calisto MT"/>
                <w:sz w:val="22"/>
                <w:szCs w:val="22"/>
              </w:rPr>
              <w:t>….</w:t>
            </w:r>
          </w:p>
          <w:p w14:paraId="7D63F168" w14:textId="77777777" w:rsidR="00403407" w:rsidRPr="00403407" w:rsidRDefault="00403407" w:rsidP="00894DFA">
            <w:pPr>
              <w:spacing w:line="276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403407">
              <w:rPr>
                <w:rFonts w:asciiTheme="minorHAnsi" w:hAnsiTheme="minorHAnsi" w:cs="Arial"/>
                <w:color w:val="000000"/>
                <w:sz w:val="22"/>
                <w:szCs w:val="22"/>
              </w:rPr>
              <w:t>Σχολή…………………..…………..……………………........</w:t>
            </w:r>
          </w:p>
          <w:p w14:paraId="7E312527" w14:textId="77777777" w:rsidR="00403407" w:rsidRPr="00403407" w:rsidRDefault="00403407" w:rsidP="00894DFA">
            <w:pPr>
              <w:spacing w:line="276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403407">
              <w:rPr>
                <w:rFonts w:asciiTheme="minorHAnsi" w:hAnsiTheme="minorHAnsi" w:cs="Arial"/>
                <w:color w:val="000000"/>
                <w:sz w:val="22"/>
                <w:szCs w:val="22"/>
              </w:rPr>
              <w:t>Τμήμα……………………….………………………………….</w:t>
            </w:r>
          </w:p>
          <w:p w14:paraId="3E6B4B78" w14:textId="77777777" w:rsidR="004E2614" w:rsidRPr="00403407" w:rsidRDefault="004E2614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403407">
              <w:rPr>
                <w:rFonts w:asciiTheme="minorHAnsi" w:hAnsiTheme="minorHAnsi"/>
                <w:sz w:val="22"/>
                <w:szCs w:val="22"/>
              </w:rPr>
              <w:t>Αρ. Μητρώου    ..........................................</w:t>
            </w:r>
            <w:r w:rsidR="00403407">
              <w:rPr>
                <w:rFonts w:asciiTheme="minorHAnsi" w:hAnsiTheme="minorHAnsi"/>
                <w:sz w:val="22"/>
                <w:szCs w:val="22"/>
              </w:rPr>
              <w:t>.....</w:t>
            </w:r>
          </w:p>
          <w:p w14:paraId="353B0FA3" w14:textId="77777777" w:rsidR="005E74D8" w:rsidRDefault="005E74D8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Α.Φ.Μ………………………………………………………….</w:t>
            </w:r>
          </w:p>
          <w:p w14:paraId="35D3C046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Εξάμηνο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σ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ουδών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………………………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……</w:t>
            </w:r>
          </w:p>
          <w:p w14:paraId="17841207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b/>
                <w:sz w:val="22"/>
                <w:szCs w:val="22"/>
                <w:u w:val="single"/>
              </w:rPr>
            </w:pPr>
            <w:r w:rsidRPr="00A65207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Διεύθυνση</w:t>
            </w:r>
            <w:r w:rsidRPr="00A65207">
              <w:rPr>
                <w:rFonts w:ascii="Calisto MT" w:hAnsi="Calisto MT"/>
                <w:b/>
                <w:sz w:val="22"/>
                <w:szCs w:val="22"/>
                <w:u w:val="single"/>
              </w:rPr>
              <w:t xml:space="preserve"> :</w:t>
            </w:r>
          </w:p>
          <w:p w14:paraId="40B44CCB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Οδός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............................................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Αρ</w:t>
            </w:r>
            <w:r w:rsidRPr="00A65207">
              <w:rPr>
                <w:rFonts w:ascii="Calisto MT" w:hAnsi="Calisto MT"/>
                <w:sz w:val="22"/>
                <w:szCs w:val="22"/>
              </w:rPr>
              <w:t>. ........</w:t>
            </w:r>
          </w:p>
          <w:p w14:paraId="5FF2CEB4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Πόλη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………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.</w:t>
            </w:r>
            <w:r w:rsidRPr="00A65207">
              <w:rPr>
                <w:rFonts w:ascii="Calisto MT" w:hAnsi="Calisto MT"/>
                <w:sz w:val="22"/>
                <w:szCs w:val="22"/>
              </w:rPr>
              <w:t>………………………….……...</w:t>
            </w:r>
          </w:p>
          <w:p w14:paraId="00F0A9C2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Ταχ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.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Κώδικας</w:t>
            </w:r>
            <w:r w:rsidRPr="00A65207">
              <w:rPr>
                <w:rFonts w:ascii="Calisto MT" w:hAnsi="Calisto MT"/>
                <w:sz w:val="22"/>
                <w:szCs w:val="22"/>
              </w:rPr>
              <w:t>……………………….………….</w:t>
            </w:r>
          </w:p>
          <w:p w14:paraId="2BAD2D34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ΤΗΛ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.  .......................................................... </w:t>
            </w:r>
          </w:p>
          <w:p w14:paraId="2DABE06F" w14:textId="77777777" w:rsidR="004E2614" w:rsidRPr="00403407" w:rsidRDefault="00403407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403407">
              <w:rPr>
                <w:rFonts w:asciiTheme="minorHAnsi" w:hAnsiTheme="minorHAnsi" w:cs="Arial"/>
                <w:color w:val="000000"/>
                <w:sz w:val="22"/>
                <w:szCs w:val="22"/>
                <w:lang w:val="en-US"/>
              </w:rPr>
              <w:t>Email</w:t>
            </w:r>
            <w:r w:rsidRPr="00403407">
              <w:rPr>
                <w:rFonts w:asciiTheme="minorHAnsi" w:hAnsiTheme="minorHAnsi" w:cs="Arial"/>
                <w:color w:val="000000"/>
                <w:sz w:val="22"/>
                <w:szCs w:val="22"/>
              </w:rPr>
              <w:t>:..</w:t>
            </w:r>
            <w:r w:rsidR="00A65207" w:rsidRPr="00403407">
              <w:rPr>
                <w:rFonts w:asciiTheme="minorHAnsi" w:hAnsiTheme="minorHAnsi"/>
                <w:sz w:val="22"/>
                <w:szCs w:val="22"/>
              </w:rPr>
              <w:t>…………………………………………</w:t>
            </w:r>
            <w:r>
              <w:rPr>
                <w:rFonts w:asciiTheme="minorHAnsi" w:hAnsiTheme="minorHAnsi"/>
                <w:sz w:val="22"/>
                <w:szCs w:val="22"/>
              </w:rPr>
              <w:t>…………………</w:t>
            </w:r>
          </w:p>
          <w:p w14:paraId="35CDDEAD" w14:textId="77777777" w:rsidR="008158F7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ΘΕΜ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:</w:t>
            </w:r>
            <w:r w:rsidR="005E74D8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A65207">
              <w:rPr>
                <w:rFonts w:asciiTheme="minorHAnsi" w:hAnsiTheme="minorHAnsi"/>
                <w:b/>
                <w:sz w:val="22"/>
                <w:szCs w:val="22"/>
              </w:rPr>
              <w:t>Έγκριση</w:t>
            </w:r>
            <w:r w:rsidRPr="00A65207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b/>
                <w:sz w:val="22"/>
                <w:szCs w:val="22"/>
              </w:rPr>
              <w:t>Πρακτικής</w:t>
            </w:r>
            <w:r w:rsidRPr="00A65207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b/>
                <w:sz w:val="22"/>
                <w:szCs w:val="22"/>
              </w:rPr>
              <w:t>Άσκησης</w:t>
            </w:r>
          </w:p>
          <w:p w14:paraId="35E45499" w14:textId="77777777" w:rsidR="008158F7" w:rsidRPr="00A65207" w:rsidRDefault="008158F7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ΚΑΛΑΜΑΤ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  ...... / ...... / ……</w:t>
            </w:r>
          </w:p>
          <w:p w14:paraId="138E4727" w14:textId="77777777" w:rsidR="00894DFA" w:rsidRDefault="00894DFA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544C6747" w14:textId="77777777" w:rsidR="00894DFA" w:rsidRDefault="00894DFA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222ECE8" w14:textId="77777777" w:rsidR="00894DFA" w:rsidRDefault="00894DFA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60E73926" w14:textId="77777777" w:rsidR="00894DFA" w:rsidRDefault="00894DFA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218861D7" w14:textId="77777777" w:rsidR="004E2614" w:rsidRPr="005E74D8" w:rsidRDefault="005E74D8" w:rsidP="00894DFA">
            <w:pPr>
              <w:spacing w:line="276" w:lineRule="auto"/>
              <w:rPr>
                <w:rFonts w:ascii="Times New Roman" w:hAnsi="Times New Roman"/>
                <w:b/>
                <w:sz w:val="22"/>
                <w:szCs w:val="22"/>
                <w:u w:val="single"/>
              </w:rPr>
            </w:pPr>
            <w:r w:rsidRPr="005E74D8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ΕΠΙΤΡΟΠΗ ΠΡΑΚΤΙΚΗΣ ΑΣΚΗΣΗΣ</w:t>
            </w:r>
          </w:p>
          <w:p w14:paraId="081E3253" w14:textId="77777777" w:rsidR="00925A15" w:rsidRPr="003114D9" w:rsidRDefault="00925A15" w:rsidP="00894DFA">
            <w:pPr>
              <w:spacing w:line="276" w:lineRule="auto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  <w:p w14:paraId="097D5CFE" w14:textId="77777777" w:rsidR="004E2614" w:rsidRPr="00A65207" w:rsidRDefault="005E74D8" w:rsidP="00894DFA">
            <w:pPr>
              <w:spacing w:line="276" w:lineRule="auto"/>
              <w:rPr>
                <w:rFonts w:ascii="Calisto MT" w:hAnsi="Calisto MT"/>
                <w:b/>
                <w:sz w:val="22"/>
                <w:szCs w:val="22"/>
                <w:u w:val="single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u w:val="single"/>
              </w:rPr>
              <w:t>Εγκρίνεται η πραγματοποίηση της Π.Α. στη βάση των δεδομένων και των επισυναπτόμενων της αίτησης και ορίζονται:</w:t>
            </w:r>
          </w:p>
          <w:p w14:paraId="296530A6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5E74D8">
              <w:rPr>
                <w:rFonts w:asciiTheme="minorHAnsi" w:hAnsiTheme="minorHAnsi"/>
                <w:b/>
                <w:sz w:val="22"/>
                <w:szCs w:val="22"/>
              </w:rPr>
              <w:t>α</w:t>
            </w:r>
            <w:r w:rsidRPr="005E74D8">
              <w:rPr>
                <w:rFonts w:ascii="Calisto MT" w:hAnsi="Calisto MT"/>
                <w:b/>
                <w:sz w:val="22"/>
                <w:szCs w:val="22"/>
              </w:rPr>
              <w:t>.</w:t>
            </w:r>
            <w:r w:rsidR="005E74D8" w:rsidRPr="005E74D8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5E74D8" w:rsidRPr="005E74D8">
              <w:rPr>
                <w:rFonts w:ascii="Times New Roman" w:hAnsi="Times New Roman"/>
                <w:b/>
                <w:sz w:val="22"/>
                <w:szCs w:val="22"/>
              </w:rPr>
              <w:t xml:space="preserve">Ημερομηνία </w:t>
            </w:r>
            <w:r w:rsidRPr="005E74D8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="005E74D8" w:rsidRPr="005E74D8">
              <w:rPr>
                <w:rFonts w:ascii="Times New Roman" w:hAnsi="Times New Roman"/>
                <w:b/>
                <w:sz w:val="22"/>
                <w:szCs w:val="22"/>
              </w:rPr>
              <w:t>έ</w:t>
            </w:r>
            <w:r w:rsidRPr="00A65207">
              <w:rPr>
                <w:rFonts w:asciiTheme="minorHAnsi" w:hAnsiTheme="minorHAnsi"/>
                <w:b/>
                <w:sz w:val="22"/>
                <w:szCs w:val="22"/>
              </w:rPr>
              <w:t>ναρξη</w:t>
            </w:r>
            <w:r w:rsidR="005E74D8">
              <w:rPr>
                <w:rFonts w:asciiTheme="minorHAnsi" w:hAnsiTheme="minorHAnsi"/>
                <w:b/>
                <w:sz w:val="22"/>
                <w:szCs w:val="22"/>
              </w:rPr>
              <w:t>ς</w:t>
            </w:r>
            <w:r w:rsidRPr="00A65207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="005E74D8">
              <w:rPr>
                <w:rFonts w:ascii="Times New Roman" w:hAnsi="Times New Roman"/>
                <w:b/>
                <w:sz w:val="22"/>
                <w:szCs w:val="22"/>
              </w:rPr>
              <w:t>Π.Α…..</w:t>
            </w:r>
            <w:r w:rsidRPr="00A65207">
              <w:rPr>
                <w:rFonts w:ascii="Calisto MT" w:hAnsi="Calisto MT"/>
                <w:sz w:val="22"/>
                <w:szCs w:val="22"/>
              </w:rPr>
              <w:t>.......................</w:t>
            </w:r>
          </w:p>
          <w:p w14:paraId="2A0828DF" w14:textId="77777777" w:rsidR="004E2614" w:rsidRPr="005E74D8" w:rsidRDefault="005E74D8" w:rsidP="00894DFA">
            <w:pPr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5E74D8">
              <w:rPr>
                <w:rFonts w:ascii="Times New Roman" w:hAnsi="Times New Roman"/>
                <w:b/>
                <w:sz w:val="22"/>
                <w:szCs w:val="22"/>
              </w:rPr>
              <w:t>β.</w:t>
            </w:r>
            <w:r w:rsidRPr="005E74D8">
              <w:rPr>
                <w:rFonts w:asciiTheme="minorHAnsi" w:hAnsiTheme="minorHAnsi"/>
                <w:b/>
                <w:sz w:val="22"/>
                <w:szCs w:val="22"/>
              </w:rPr>
              <w:t xml:space="preserve"> Ε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π</w:t>
            </w:r>
            <w:r w:rsidRPr="005E74D8">
              <w:rPr>
                <w:rFonts w:asciiTheme="minorHAnsi" w:hAnsiTheme="minorHAnsi"/>
                <w:b/>
                <w:sz w:val="22"/>
                <w:szCs w:val="22"/>
              </w:rPr>
              <w:t>ό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π</w:t>
            </w:r>
            <w:r w:rsidRPr="005E74D8">
              <w:rPr>
                <w:rFonts w:asciiTheme="minorHAnsi" w:hAnsiTheme="minorHAnsi"/>
                <w:b/>
                <w:sz w:val="22"/>
                <w:szCs w:val="22"/>
              </w:rPr>
              <w:t>της</w:t>
            </w:r>
            <w:r w:rsidRPr="00A65207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Καθηγητής</w:t>
            </w:r>
            <w:r w:rsidRPr="00A65207">
              <w:rPr>
                <w:rFonts w:ascii="Calisto MT" w:hAnsi="Calisto MT"/>
                <w:sz w:val="22"/>
                <w:szCs w:val="22"/>
              </w:rPr>
              <w:t>...................</w:t>
            </w:r>
            <w:r>
              <w:rPr>
                <w:rFonts w:ascii="Calisto MT" w:hAnsi="Calisto MT"/>
                <w:sz w:val="22"/>
                <w:szCs w:val="22"/>
              </w:rPr>
              <w:t>...................</w:t>
            </w:r>
          </w:p>
          <w:p w14:paraId="1614C151" w14:textId="77777777" w:rsidR="00894DFA" w:rsidRDefault="00894DFA" w:rsidP="00894DFA">
            <w:pPr>
              <w:spacing w:line="276" w:lineRule="auto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3548ECC9" w14:textId="77777777" w:rsidR="004E2614" w:rsidRPr="00894DFA" w:rsidRDefault="00894DFA" w:rsidP="00894DFA">
            <w:pPr>
              <w:spacing w:line="276" w:lineRule="auto"/>
              <w:rPr>
                <w:rFonts w:ascii="Times New Roman" w:hAnsi="Times New Roman"/>
                <w:b/>
                <w:sz w:val="22"/>
                <w:szCs w:val="22"/>
              </w:rPr>
            </w:pPr>
            <w:r w:rsidRPr="00894DFA">
              <w:rPr>
                <w:rFonts w:ascii="Times New Roman" w:hAnsi="Times New Roman"/>
                <w:b/>
                <w:sz w:val="22"/>
                <w:szCs w:val="22"/>
              </w:rPr>
              <w:t xml:space="preserve">Για την Επιτροπή </w:t>
            </w:r>
          </w:p>
          <w:p w14:paraId="49B0A2E0" w14:textId="77777777" w:rsidR="00894DFA" w:rsidRPr="00894DFA" w:rsidRDefault="00894DFA" w:rsidP="00894DFA">
            <w:pPr>
              <w:spacing w:line="276" w:lineRule="auto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18654CA2" w14:textId="77777777" w:rsidR="00894DFA" w:rsidRPr="00894DFA" w:rsidRDefault="00894DFA" w:rsidP="00894DFA">
            <w:pPr>
              <w:spacing w:line="276" w:lineRule="auto"/>
              <w:rPr>
                <w:rFonts w:ascii="Times New Roman" w:hAnsi="Times New Roman"/>
                <w:b/>
                <w:sz w:val="22"/>
                <w:szCs w:val="22"/>
              </w:rPr>
            </w:pPr>
            <w:r w:rsidRPr="00894DFA">
              <w:rPr>
                <w:rFonts w:ascii="Times New Roman" w:hAnsi="Times New Roman"/>
                <w:b/>
                <w:sz w:val="22"/>
                <w:szCs w:val="22"/>
              </w:rPr>
              <w:t xml:space="preserve">Ο Πρόεδρος           </w:t>
            </w:r>
            <w:r w:rsidR="00925A15" w:rsidRPr="00925A15">
              <w:rPr>
                <w:rFonts w:ascii="Times New Roman" w:hAnsi="Times New Roman"/>
                <w:b/>
                <w:sz w:val="22"/>
                <w:szCs w:val="22"/>
              </w:rPr>
              <w:t xml:space="preserve">   </w:t>
            </w:r>
            <w:r w:rsidRPr="00894DFA">
              <w:rPr>
                <w:rFonts w:ascii="Times New Roman" w:hAnsi="Times New Roman"/>
                <w:b/>
                <w:sz w:val="22"/>
                <w:szCs w:val="22"/>
              </w:rPr>
              <w:t>Τα μέλη</w:t>
            </w:r>
          </w:p>
        </w:tc>
        <w:tc>
          <w:tcPr>
            <w:tcW w:w="5383" w:type="dxa"/>
          </w:tcPr>
          <w:p w14:paraId="0139B3DA" w14:textId="77777777" w:rsidR="004E2614" w:rsidRPr="00925A15" w:rsidRDefault="004E2614" w:rsidP="00894DFA">
            <w:pPr>
              <w:spacing w:line="276" w:lineRule="auto"/>
              <w:rPr>
                <w:rFonts w:ascii="Calisto MT" w:hAnsi="Calisto MT"/>
                <w:b/>
                <w:sz w:val="24"/>
                <w:szCs w:val="24"/>
              </w:rPr>
            </w:pPr>
            <w:r w:rsidRPr="00A65207">
              <w:rPr>
                <w:rFonts w:ascii="Calisto MT" w:hAnsi="Calisto MT"/>
                <w:b/>
                <w:sz w:val="22"/>
                <w:szCs w:val="22"/>
              </w:rPr>
              <w:t xml:space="preserve">  </w:t>
            </w: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ΠΡΟΣ</w:t>
            </w:r>
            <w:r w:rsidRPr="00925A15">
              <w:rPr>
                <w:rFonts w:ascii="Calisto MT" w:hAnsi="Calisto MT"/>
                <w:b/>
                <w:sz w:val="24"/>
                <w:szCs w:val="24"/>
              </w:rPr>
              <w:t xml:space="preserve"> </w:t>
            </w:r>
          </w:p>
          <w:p w14:paraId="1DB5733C" w14:textId="77777777" w:rsidR="004E2614" w:rsidRPr="00925A15" w:rsidRDefault="004E2614" w:rsidP="00894DFA">
            <w:pPr>
              <w:spacing w:line="276" w:lineRule="auto"/>
              <w:rPr>
                <w:rFonts w:ascii="Calisto MT" w:hAnsi="Calisto MT"/>
                <w:sz w:val="24"/>
                <w:szCs w:val="24"/>
              </w:rPr>
            </w:pP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Ε</w:t>
            </w:r>
            <w:r w:rsidRPr="00925A15">
              <w:rPr>
                <w:rFonts w:ascii="Calisto MT" w:hAnsi="Calisto MT"/>
                <w:b/>
                <w:sz w:val="24"/>
                <w:szCs w:val="24"/>
              </w:rPr>
              <w:t>π</w:t>
            </w: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ιτρο</w:t>
            </w:r>
            <w:r w:rsidRPr="00925A15">
              <w:rPr>
                <w:rFonts w:ascii="Calisto MT" w:hAnsi="Calisto MT"/>
                <w:b/>
                <w:sz w:val="24"/>
                <w:szCs w:val="24"/>
              </w:rPr>
              <w:t>π</w:t>
            </w: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ή</w:t>
            </w:r>
            <w:r w:rsidRPr="00925A15">
              <w:rPr>
                <w:rFonts w:ascii="Calisto MT" w:hAnsi="Calisto MT"/>
                <w:b/>
                <w:sz w:val="24"/>
                <w:szCs w:val="24"/>
              </w:rPr>
              <w:t xml:space="preserve"> </w:t>
            </w: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Πρακτικής</w:t>
            </w:r>
            <w:r w:rsidRPr="00925A15">
              <w:rPr>
                <w:rFonts w:ascii="Calisto MT" w:hAnsi="Calisto MT"/>
                <w:b/>
                <w:sz w:val="24"/>
                <w:szCs w:val="24"/>
              </w:rPr>
              <w:t xml:space="preserve"> </w:t>
            </w: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Άσκησης</w:t>
            </w:r>
            <w:r w:rsidRPr="00925A15">
              <w:rPr>
                <w:rFonts w:ascii="Calisto MT" w:hAnsi="Calisto MT"/>
                <w:b/>
                <w:sz w:val="24"/>
                <w:szCs w:val="24"/>
              </w:rPr>
              <w:t xml:space="preserve"> </w:t>
            </w:r>
            <w:r w:rsidRPr="00925A15">
              <w:rPr>
                <w:rFonts w:asciiTheme="minorHAnsi" w:hAnsiTheme="minorHAnsi"/>
                <w:b/>
                <w:sz w:val="24"/>
                <w:szCs w:val="24"/>
              </w:rPr>
              <w:t>φοιτητών</w:t>
            </w:r>
          </w:p>
          <w:p w14:paraId="551291C0" w14:textId="77777777" w:rsidR="004E2614" w:rsidRPr="00A65207" w:rsidRDefault="00DE0B78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5E74D8">
              <w:rPr>
                <w:rFonts w:asciiTheme="minorHAnsi" w:hAnsiTheme="minorHAnsi"/>
                <w:sz w:val="22"/>
                <w:szCs w:val="22"/>
              </w:rPr>
              <w:t>Τμήματος</w:t>
            </w:r>
            <w:r w:rsidR="003114D9">
              <w:rPr>
                <w:rFonts w:asciiTheme="minorHAnsi" w:hAnsiTheme="minorHAnsi"/>
                <w:sz w:val="22"/>
                <w:szCs w:val="22"/>
              </w:rPr>
              <w:t xml:space="preserve"> ΛΟ.ΧΡΗ.</w:t>
            </w:r>
            <w:r w:rsidR="0088728A"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</w:p>
          <w:p w14:paraId="446E46A2" w14:textId="77777777" w:rsidR="004E2614" w:rsidRDefault="004E2614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A65207">
              <w:rPr>
                <w:rFonts w:ascii="Calisto MT" w:hAnsi="Calisto MT"/>
                <w:sz w:val="22"/>
                <w:szCs w:val="22"/>
              </w:rPr>
              <w:t xml:space="preserve">     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Παρακαλώ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ό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ως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εγκρίνετε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την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ραγματο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οίηση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της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ρακτικής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μου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άσκησης</w:t>
            </w:r>
            <w:r w:rsidR="005E74D8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στην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υ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ηρεσί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/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ε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ιχείρηση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με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τ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αρακάτω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στοιχεί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: </w:t>
            </w:r>
          </w:p>
          <w:p w14:paraId="559888C5" w14:textId="77777777" w:rsidR="004E2614" w:rsidRPr="00A65207" w:rsidRDefault="004E2614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Ε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ωνυμία</w:t>
            </w:r>
            <w:r w:rsidRPr="00A65207">
              <w:rPr>
                <w:rFonts w:ascii="Calisto MT" w:hAnsi="Calisto MT"/>
                <w:sz w:val="22"/>
                <w:szCs w:val="22"/>
              </w:rPr>
              <w:t>................................................................................................…..………………………………………………………….……...................</w:t>
            </w:r>
            <w:r w:rsidR="00A65207">
              <w:rPr>
                <w:rFonts w:ascii="Calisto MT" w:hAnsi="Calisto MT"/>
                <w:sz w:val="22"/>
                <w:szCs w:val="22"/>
              </w:rPr>
              <w:t>............................</w:t>
            </w:r>
          </w:p>
          <w:p w14:paraId="57C3D830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Έδρα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-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Διεύθυνση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................................................…………...........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.........</w:t>
            </w:r>
          </w:p>
          <w:p w14:paraId="0F49957D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="Calisto MT" w:hAnsi="Calisto MT"/>
                <w:sz w:val="22"/>
                <w:szCs w:val="22"/>
              </w:rPr>
              <w:t xml:space="preserve">.....................................................………………………….................... 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………………………………………………………..</w:t>
            </w:r>
          </w:p>
          <w:p w14:paraId="14F88D0B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Αντικείμενο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="00A65207" w:rsidRPr="00A65207">
              <w:rPr>
                <w:rFonts w:asciiTheme="minorHAnsi" w:hAnsiTheme="minorHAnsi"/>
                <w:sz w:val="22"/>
                <w:szCs w:val="22"/>
              </w:rPr>
              <w:t>ε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ργασιών</w:t>
            </w:r>
            <w:r w:rsidRPr="00A65207">
              <w:rPr>
                <w:rFonts w:ascii="Calisto MT" w:hAnsi="Calisto MT"/>
                <w:sz w:val="22"/>
                <w:szCs w:val="22"/>
              </w:rPr>
              <w:t>..................................…............ ....................................................................................................................................………………………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..</w:t>
            </w:r>
          </w:p>
          <w:p w14:paraId="1E478E0E" w14:textId="77777777" w:rsidR="00A65207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  <w:r w:rsidRPr="00A65207">
              <w:rPr>
                <w:rFonts w:asciiTheme="minorHAnsi" w:hAnsiTheme="minorHAnsi"/>
                <w:sz w:val="22"/>
                <w:szCs w:val="22"/>
              </w:rPr>
              <w:t>Εκ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ρόσω</w:t>
            </w:r>
            <w:r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ος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.....……................................................</w:t>
            </w:r>
            <w:r w:rsidR="00A65207" w:rsidRPr="00A65207">
              <w:rPr>
                <w:rFonts w:ascii="Calisto MT" w:hAnsi="Calisto MT"/>
                <w:sz w:val="22"/>
                <w:szCs w:val="22"/>
              </w:rPr>
              <w:t>...</w:t>
            </w:r>
            <w:r w:rsidRPr="00A65207">
              <w:rPr>
                <w:rFonts w:ascii="Calisto MT" w:hAnsi="Calisto MT"/>
                <w:sz w:val="22"/>
                <w:szCs w:val="22"/>
              </w:rPr>
              <w:t xml:space="preserve"> </w:t>
            </w:r>
            <w:r w:rsidRPr="00A65207">
              <w:rPr>
                <w:rFonts w:asciiTheme="minorHAnsi" w:hAnsiTheme="minorHAnsi"/>
                <w:sz w:val="22"/>
                <w:szCs w:val="22"/>
              </w:rPr>
              <w:t>Τηλέφωνο</w:t>
            </w:r>
            <w:r w:rsidR="008158F7" w:rsidRPr="00A65207">
              <w:rPr>
                <w:rFonts w:ascii="Calisto MT" w:hAnsi="Calisto MT"/>
                <w:sz w:val="22"/>
                <w:szCs w:val="22"/>
              </w:rPr>
              <w:t>/</w:t>
            </w:r>
            <w:r w:rsidR="008158F7" w:rsidRPr="00A65207">
              <w:rPr>
                <w:rFonts w:ascii="Calisto MT" w:hAnsi="Calisto MT"/>
                <w:sz w:val="22"/>
                <w:szCs w:val="22"/>
                <w:lang w:val="en-US"/>
              </w:rPr>
              <w:t>e</w:t>
            </w:r>
            <w:r w:rsidR="008158F7" w:rsidRPr="00A65207">
              <w:rPr>
                <w:rFonts w:ascii="Calisto MT" w:hAnsi="Calisto MT"/>
                <w:sz w:val="22"/>
                <w:szCs w:val="22"/>
              </w:rPr>
              <w:t>-</w:t>
            </w:r>
            <w:r w:rsidR="008158F7" w:rsidRPr="00A65207">
              <w:rPr>
                <w:rFonts w:ascii="Calisto MT" w:hAnsi="Calisto MT"/>
                <w:sz w:val="22"/>
                <w:szCs w:val="22"/>
                <w:lang w:val="en-US"/>
              </w:rPr>
              <w:t>mail</w:t>
            </w:r>
            <w:r w:rsidRPr="00A65207">
              <w:rPr>
                <w:rFonts w:ascii="Calisto MT" w:hAnsi="Calisto MT"/>
                <w:sz w:val="22"/>
                <w:szCs w:val="22"/>
              </w:rPr>
              <w:t>........................................................</w:t>
            </w:r>
          </w:p>
          <w:p w14:paraId="3A216543" w14:textId="77777777" w:rsidR="00A65207" w:rsidRPr="00A65207" w:rsidRDefault="00A65207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A65207">
              <w:rPr>
                <w:rFonts w:ascii="Calisto MT" w:hAnsi="Calisto MT"/>
                <w:sz w:val="22"/>
                <w:szCs w:val="22"/>
              </w:rPr>
              <w:t>……………………………………………………………</w:t>
            </w:r>
          </w:p>
          <w:p w14:paraId="2E367B54" w14:textId="77777777" w:rsidR="00102E7F" w:rsidRDefault="00A65207" w:rsidP="00894DFA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5E74D8">
              <w:rPr>
                <w:rFonts w:asciiTheme="minorHAnsi" w:hAnsiTheme="minorHAnsi"/>
                <w:sz w:val="22"/>
                <w:szCs w:val="22"/>
              </w:rPr>
              <w:t>Δηλώνω υπεύθυνα ότι</w:t>
            </w:r>
            <w:r w:rsidR="00102E7F">
              <w:rPr>
                <w:rFonts w:asciiTheme="minorHAnsi" w:hAnsiTheme="minorHAnsi"/>
                <w:sz w:val="22"/>
                <w:szCs w:val="22"/>
              </w:rPr>
              <w:t xml:space="preserve">: </w:t>
            </w:r>
          </w:p>
          <w:p w14:paraId="013FEFB7" w14:textId="742CA5E7" w:rsidR="00A65207" w:rsidRPr="00A65207" w:rsidRDefault="00102E7F" w:rsidP="002D5EAD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α) </w:t>
            </w:r>
            <w:r w:rsidR="00A65207" w:rsidRPr="005E74D8">
              <w:rPr>
                <w:rFonts w:asciiTheme="minorHAnsi" w:hAnsiTheme="minorHAnsi"/>
                <w:sz w:val="22"/>
                <w:szCs w:val="22"/>
              </w:rPr>
              <w:t xml:space="preserve">εντός </w:t>
            </w:r>
            <w:r w:rsidR="00A65207" w:rsidRPr="005E74D8">
              <w:rPr>
                <w:rFonts w:asciiTheme="minorHAnsi" w:hAnsiTheme="minorHAnsi"/>
                <w:b/>
                <w:sz w:val="22"/>
                <w:szCs w:val="22"/>
              </w:rPr>
              <w:t>ενός μηνός</w:t>
            </w:r>
            <w:r w:rsidR="00A65207" w:rsidRPr="005E74D8">
              <w:rPr>
                <w:rFonts w:asciiTheme="minorHAnsi" w:hAnsiTheme="minorHAnsi"/>
                <w:sz w:val="22"/>
                <w:szCs w:val="22"/>
              </w:rPr>
              <w:t xml:space="preserve"> από την λήξη της πρακτικής μου άσκησης, οφείλω να καταθέσω με δική μου ευθύνη το βιβλίο Π.Α συμπληρωμένο (φορέας, επόπτης εκπαιδευτικός, πρόεδρος τμήματος) καθώς και βεβαίωση περάτωσης της πρα</w:t>
            </w:r>
            <w:r w:rsidR="00894DFA">
              <w:rPr>
                <w:rFonts w:asciiTheme="minorHAnsi" w:hAnsiTheme="minorHAnsi"/>
                <w:sz w:val="22"/>
                <w:szCs w:val="22"/>
              </w:rPr>
              <w:t>κτικής άσκησης από τον Φορέα στη Γραμματεία τ</w:t>
            </w:r>
            <w:r w:rsidR="00A65207" w:rsidRPr="005E74D8">
              <w:rPr>
                <w:rFonts w:asciiTheme="minorHAnsi" w:hAnsiTheme="minorHAnsi"/>
                <w:sz w:val="22"/>
                <w:szCs w:val="22"/>
              </w:rPr>
              <w:t>ου Τ</w:t>
            </w:r>
            <w:r w:rsidR="00894DFA">
              <w:rPr>
                <w:rFonts w:asciiTheme="minorHAnsi" w:hAnsiTheme="minorHAnsi"/>
                <w:sz w:val="22"/>
                <w:szCs w:val="22"/>
              </w:rPr>
              <w:t>μήματος</w:t>
            </w:r>
            <w:r w:rsidR="00A65207" w:rsidRPr="005E74D8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4CD278F9" w14:textId="77777777" w:rsidR="002D5EAD" w:rsidRDefault="002D5EAD" w:rsidP="00894DFA">
            <w:pPr>
              <w:spacing w:line="276" w:lineRule="auto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CDBFF8C" w14:textId="50A7B4DE" w:rsidR="004E2614" w:rsidRPr="00925A15" w:rsidRDefault="00925A15" w:rsidP="00894DFA">
            <w:pPr>
              <w:spacing w:line="276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                               </w:t>
            </w:r>
            <w:r w:rsidR="004E2614" w:rsidRPr="00925A15">
              <w:rPr>
                <w:rFonts w:asciiTheme="minorHAnsi" w:hAnsiTheme="minorHAnsi"/>
                <w:b/>
                <w:sz w:val="22"/>
                <w:szCs w:val="22"/>
              </w:rPr>
              <w:t>Ο</w:t>
            </w:r>
            <w:r w:rsidR="004E2614" w:rsidRPr="00925A15">
              <w:rPr>
                <w:rFonts w:ascii="Calisto MT" w:hAnsi="Calisto MT"/>
                <w:b/>
                <w:sz w:val="22"/>
                <w:szCs w:val="22"/>
              </w:rPr>
              <w:t xml:space="preserve"> </w:t>
            </w:r>
            <w:r w:rsidRPr="00925A15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4E2614" w:rsidRPr="00925A15">
              <w:rPr>
                <w:rFonts w:asciiTheme="minorHAnsi" w:hAnsiTheme="minorHAnsi"/>
                <w:b/>
                <w:sz w:val="22"/>
                <w:szCs w:val="22"/>
              </w:rPr>
              <w:t>Αιτ</w:t>
            </w:r>
            <w:r w:rsidRPr="00925A15">
              <w:rPr>
                <w:rFonts w:ascii="Times New Roman" w:hAnsi="Times New Roman"/>
                <w:b/>
                <w:sz w:val="22"/>
                <w:szCs w:val="22"/>
              </w:rPr>
              <w:t>ών</w:t>
            </w:r>
          </w:p>
          <w:p w14:paraId="6EE75CF3" w14:textId="77777777" w:rsidR="004E2614" w:rsidRPr="00A65207" w:rsidRDefault="004E2614" w:rsidP="00894DFA">
            <w:pPr>
              <w:spacing w:line="276" w:lineRule="auto"/>
              <w:rPr>
                <w:rFonts w:ascii="Calisto MT" w:hAnsi="Calisto MT"/>
                <w:sz w:val="22"/>
                <w:szCs w:val="22"/>
              </w:rPr>
            </w:pPr>
          </w:p>
          <w:p w14:paraId="3CE5B95F" w14:textId="77777777" w:rsidR="00102E7F" w:rsidRDefault="004E2614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A65207">
              <w:rPr>
                <w:rFonts w:ascii="Calisto MT" w:hAnsi="Calisto MT"/>
                <w:sz w:val="22"/>
                <w:szCs w:val="22"/>
              </w:rPr>
              <w:t xml:space="preserve">                                                  </w:t>
            </w:r>
          </w:p>
          <w:p w14:paraId="540540B6" w14:textId="77777777" w:rsidR="004E2614" w:rsidRDefault="00102E7F" w:rsidP="00894DFA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                             </w:t>
            </w:r>
            <w:r w:rsidR="004E2614" w:rsidRPr="00A65207">
              <w:rPr>
                <w:rFonts w:ascii="Calisto MT" w:hAnsi="Calisto MT"/>
                <w:sz w:val="22"/>
                <w:szCs w:val="22"/>
              </w:rPr>
              <w:t xml:space="preserve">   </w:t>
            </w:r>
            <w:r w:rsidR="004E2614" w:rsidRPr="00A65207">
              <w:rPr>
                <w:rFonts w:asciiTheme="minorHAnsi" w:hAnsiTheme="minorHAnsi"/>
                <w:sz w:val="22"/>
                <w:szCs w:val="22"/>
              </w:rPr>
              <w:t>Υ</w:t>
            </w:r>
            <w:r w:rsidR="004E2614" w:rsidRPr="00A65207">
              <w:rPr>
                <w:rFonts w:ascii="Calisto MT" w:hAnsi="Calisto MT"/>
                <w:sz w:val="22"/>
                <w:szCs w:val="22"/>
              </w:rPr>
              <w:t>π</w:t>
            </w:r>
            <w:r w:rsidR="004E2614" w:rsidRPr="00A65207">
              <w:rPr>
                <w:rFonts w:asciiTheme="minorHAnsi" w:hAnsiTheme="minorHAnsi"/>
                <w:sz w:val="22"/>
                <w:szCs w:val="22"/>
              </w:rPr>
              <w:t>ογραφή</w:t>
            </w:r>
          </w:p>
          <w:p w14:paraId="68905FBB" w14:textId="77777777" w:rsidR="00894DFA" w:rsidRPr="00894DFA" w:rsidRDefault="00894DFA" w:rsidP="00894DFA">
            <w:pPr>
              <w:spacing w:line="276" w:lineRule="auto"/>
              <w:rPr>
                <w:rFonts w:ascii="Calisto MT" w:hAnsi="Calisto MT"/>
                <w:b/>
                <w:sz w:val="22"/>
                <w:szCs w:val="22"/>
                <w:u w:val="single"/>
              </w:rPr>
            </w:pPr>
            <w:r w:rsidRPr="00894DFA">
              <w:rPr>
                <w:rFonts w:ascii="Times New Roman" w:hAnsi="Times New Roman"/>
                <w:b/>
                <w:sz w:val="22"/>
                <w:szCs w:val="22"/>
              </w:rPr>
              <w:t>Σ</w:t>
            </w:r>
            <w:r w:rsidRPr="00894DFA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υνημμένα</w:t>
            </w:r>
            <w:r w:rsidRPr="00894DFA">
              <w:rPr>
                <w:rFonts w:ascii="Calisto MT" w:hAnsi="Calisto MT"/>
                <w:b/>
                <w:sz w:val="22"/>
                <w:szCs w:val="22"/>
                <w:u w:val="single"/>
              </w:rPr>
              <w:t xml:space="preserve">: </w:t>
            </w:r>
          </w:p>
          <w:p w14:paraId="05B56C11" w14:textId="3FBD0EAE" w:rsidR="00894DFA" w:rsidRPr="00925A15" w:rsidRDefault="00894DFA" w:rsidP="00894DFA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.</w:t>
            </w:r>
            <w:r w:rsidRPr="00894DFA">
              <w:rPr>
                <w:rFonts w:asciiTheme="minorHAnsi" w:hAnsiTheme="minorHAnsi"/>
                <w:sz w:val="22"/>
                <w:szCs w:val="22"/>
              </w:rPr>
              <w:t>Βεβαίωση ότι πληρώ τις προϋποθέσεις έναρξης Πρακτικής Άσκησης</w:t>
            </w:r>
            <w:r w:rsidR="00925A15" w:rsidRPr="00925A1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925A15">
              <w:rPr>
                <w:rFonts w:asciiTheme="minorHAnsi" w:hAnsiTheme="minorHAnsi"/>
                <w:sz w:val="22"/>
                <w:szCs w:val="22"/>
              </w:rPr>
              <w:t>ή Αναλυτική Βαθμολογία από τη Γραμματεία του Τμήματος</w:t>
            </w:r>
            <w:r w:rsidR="002D5EAD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1BFF8791" w14:textId="2D520CAD" w:rsidR="00894DFA" w:rsidRPr="005E74D8" w:rsidRDefault="00894DFA" w:rsidP="00894DFA">
            <w:pPr>
              <w:spacing w:line="276" w:lineRule="auto"/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.</w:t>
            </w:r>
            <w:r w:rsidRPr="00894DFA">
              <w:rPr>
                <w:rFonts w:asciiTheme="minorHAnsi" w:hAnsiTheme="minorHAnsi"/>
                <w:sz w:val="22"/>
                <w:szCs w:val="22"/>
              </w:rPr>
              <w:t>Βεβαίωση αποδοχής απασχόλησης από το φορέα</w:t>
            </w:r>
            <w:r w:rsidR="002D5EAD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</w:tr>
    </w:tbl>
    <w:p w14:paraId="720BB29C" w14:textId="77777777" w:rsidR="00A65207" w:rsidRDefault="00A65207" w:rsidP="006E2083"/>
    <w:sectPr w:rsidR="00A65207" w:rsidSect="00AD1670">
      <w:headerReference w:type="default" r:id="rId7"/>
      <w:pgSz w:w="11906" w:h="16838"/>
      <w:pgMar w:top="1440" w:right="1800" w:bottom="1440" w:left="180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2EE58" w14:textId="77777777" w:rsidR="00CE0F8E" w:rsidRDefault="00CE0F8E" w:rsidP="004117F3">
      <w:r>
        <w:separator/>
      </w:r>
    </w:p>
  </w:endnote>
  <w:endnote w:type="continuationSeparator" w:id="0">
    <w:p w14:paraId="4CE02583" w14:textId="77777777" w:rsidR="00CE0F8E" w:rsidRDefault="00CE0F8E" w:rsidP="00411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5618C" w14:textId="77777777" w:rsidR="00CE0F8E" w:rsidRDefault="00CE0F8E" w:rsidP="004117F3">
      <w:r>
        <w:separator/>
      </w:r>
    </w:p>
  </w:footnote>
  <w:footnote w:type="continuationSeparator" w:id="0">
    <w:p w14:paraId="53CEA748" w14:textId="77777777" w:rsidR="00CE0F8E" w:rsidRDefault="00CE0F8E" w:rsidP="004117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B559A" w14:textId="77777777" w:rsidR="00CF01D7" w:rsidRDefault="005C603D" w:rsidP="00CF01D7">
    <w:pPr>
      <w:pStyle w:val="21"/>
      <w:keepNext/>
      <w:keepLines/>
      <w:shd w:val="clear" w:color="auto" w:fill="auto"/>
      <w:ind w:left="20" w:right="140"/>
    </w:pPr>
    <w:r>
      <w:rPr>
        <w:noProof/>
        <w:lang w:eastAsia="el-GR"/>
      </w:rPr>
      <w:drawing>
        <wp:anchor distT="0" distB="0" distL="63500" distR="63500" simplePos="0" relativeHeight="251659264" behindDoc="1" locked="0" layoutInCell="1" allowOverlap="1" wp14:anchorId="343C36CC" wp14:editId="050F03CF">
          <wp:simplePos x="0" y="0"/>
          <wp:positionH relativeFrom="margin">
            <wp:posOffset>-490220</wp:posOffset>
          </wp:positionH>
          <wp:positionV relativeFrom="margin">
            <wp:posOffset>-980440</wp:posOffset>
          </wp:positionV>
          <wp:extent cx="982345" cy="1004570"/>
          <wp:effectExtent l="19050" t="0" r="8255" b="0"/>
          <wp:wrapTight wrapText="bothSides">
            <wp:wrapPolygon edited="0">
              <wp:start x="-419" y="0"/>
              <wp:lineTo x="-419" y="21300"/>
              <wp:lineTo x="21782" y="21300"/>
              <wp:lineTo x="21782" y="0"/>
              <wp:lineTo x="-419" y="0"/>
            </wp:wrapPolygon>
          </wp:wrapTight>
          <wp:docPr id="3" name="Εικόνα 4" descr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345" cy="1004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F01D7" w:rsidRPr="00DC131F">
      <w:t xml:space="preserve">               </w:t>
    </w:r>
    <w:bookmarkStart w:id="0" w:name="bookmark0"/>
    <w:r w:rsidR="00CF01D7">
      <w:t xml:space="preserve">       ΠΑΝΕΠΙΣΤΗΜΙΟ ΠΕΛΟΠΟΝΝΗΣΟΥ</w:t>
    </w:r>
  </w:p>
  <w:p w14:paraId="75FFA738" w14:textId="77777777" w:rsidR="00D402B3" w:rsidRDefault="00CF01D7" w:rsidP="003114D9">
    <w:pPr>
      <w:pStyle w:val="21"/>
      <w:keepNext/>
      <w:keepLines/>
      <w:shd w:val="clear" w:color="auto" w:fill="auto"/>
      <w:ind w:left="20" w:right="140"/>
      <w:rPr>
        <w:rFonts w:ascii="Calibri" w:hAnsi="Calibri"/>
        <w:sz w:val="24"/>
        <w:szCs w:val="24"/>
      </w:rPr>
    </w:pPr>
    <w:r>
      <w:t xml:space="preserve"> </w:t>
    </w:r>
    <w:r w:rsidRPr="00DC131F">
      <w:t xml:space="preserve">              </w:t>
    </w:r>
    <w:r w:rsidR="003114D9">
      <w:t xml:space="preserve">       </w:t>
    </w:r>
    <w:r>
      <w:t>ΣΧΟΛΗ:</w:t>
    </w:r>
    <w:r w:rsidR="003114D9" w:rsidRPr="003114D9">
      <w:rPr>
        <w:rFonts w:ascii="Calibri" w:hAnsi="Calibri"/>
        <w:sz w:val="24"/>
        <w:szCs w:val="24"/>
      </w:rPr>
      <w:t xml:space="preserve"> </w:t>
    </w:r>
    <w:r w:rsidR="003114D9" w:rsidRPr="00374F54">
      <w:rPr>
        <w:rFonts w:ascii="Calibri" w:hAnsi="Calibri"/>
        <w:sz w:val="24"/>
        <w:szCs w:val="24"/>
      </w:rPr>
      <w:t xml:space="preserve">ΔΙΟΙΚΗΣΗΣ </w:t>
    </w:r>
  </w:p>
  <w:p w14:paraId="6BBF0AF9" w14:textId="77777777" w:rsidR="003114D9" w:rsidRPr="00374F54" w:rsidRDefault="003114D9" w:rsidP="003114D9">
    <w:pPr>
      <w:pStyle w:val="21"/>
      <w:keepNext/>
      <w:keepLines/>
      <w:shd w:val="clear" w:color="auto" w:fill="auto"/>
      <w:ind w:left="20" w:right="140"/>
      <w:rPr>
        <w:sz w:val="22"/>
        <w:szCs w:val="22"/>
      </w:rPr>
    </w:pPr>
    <w:r>
      <w:rPr>
        <w:rFonts w:ascii="Calibri" w:hAnsi="Calibri"/>
        <w:sz w:val="22"/>
        <w:szCs w:val="22"/>
      </w:rPr>
      <w:t xml:space="preserve">                            </w:t>
    </w:r>
    <w:r w:rsidRPr="00374F54">
      <w:rPr>
        <w:rFonts w:ascii="Calibri" w:hAnsi="Calibri"/>
        <w:sz w:val="22"/>
        <w:szCs w:val="22"/>
      </w:rPr>
      <w:t>ΤΜΗΜΑ:</w:t>
    </w:r>
    <w:r w:rsidRPr="00A97A8D">
      <w:rPr>
        <w:rFonts w:ascii="Calibri" w:hAnsi="Calibri"/>
        <w:sz w:val="22"/>
        <w:szCs w:val="22"/>
      </w:rPr>
      <w:t xml:space="preserve"> </w:t>
    </w:r>
    <w:r>
      <w:rPr>
        <w:rFonts w:ascii="Calibri" w:hAnsi="Calibri"/>
        <w:sz w:val="22"/>
        <w:szCs w:val="22"/>
      </w:rPr>
      <w:t xml:space="preserve"> ΛΟ.ΧΡΗ</w:t>
    </w:r>
    <w:r w:rsidRPr="00374F54">
      <w:rPr>
        <w:sz w:val="22"/>
        <w:szCs w:val="22"/>
      </w:rPr>
      <w:t>.</w:t>
    </w:r>
  </w:p>
  <w:p w14:paraId="1B14E793" w14:textId="77777777" w:rsidR="00CF01D7" w:rsidRDefault="003114D9" w:rsidP="003114D9">
    <w:pPr>
      <w:pStyle w:val="21"/>
      <w:keepNext/>
      <w:keepLines/>
      <w:shd w:val="clear" w:color="auto" w:fill="auto"/>
      <w:ind w:left="20" w:right="140"/>
    </w:pPr>
    <w:r w:rsidRPr="00374F54">
      <w:rPr>
        <w:rFonts w:ascii="Calibri" w:eastAsia="Arial Unicode MS" w:hAnsi="Calibri" w:cs="Arial Unicode MS"/>
        <w:b w:val="0"/>
        <w:sz w:val="20"/>
        <w:szCs w:val="20"/>
      </w:rPr>
      <w:t xml:space="preserve"> </w:t>
    </w:r>
    <w:r>
      <w:rPr>
        <w:rFonts w:ascii="Calibri" w:eastAsia="Arial Unicode MS" w:hAnsi="Calibri" w:cs="Arial Unicode MS"/>
        <w:b w:val="0"/>
        <w:sz w:val="20"/>
        <w:szCs w:val="20"/>
      </w:rPr>
      <w:t xml:space="preserve">                            </w:t>
    </w:r>
    <w:r w:rsidRPr="00374F54">
      <w:rPr>
        <w:rFonts w:ascii="Calibri" w:eastAsia="Arial Unicode MS" w:hAnsi="Calibri" w:cs="Arial Unicode MS"/>
        <w:b w:val="0"/>
        <w:sz w:val="20"/>
        <w:szCs w:val="20"/>
      </w:rPr>
      <w:t xml:space="preserve">Πρόγραμμα  Σπουδών: πρώην  ΤΕΙ  Πελοποννήσου                                 </w:t>
    </w:r>
  </w:p>
  <w:p w14:paraId="0C04A249" w14:textId="77777777" w:rsidR="004117F3" w:rsidRDefault="00CF01D7" w:rsidP="003114D9">
    <w:pPr>
      <w:pStyle w:val="21"/>
      <w:keepNext/>
      <w:keepLines/>
      <w:shd w:val="clear" w:color="auto" w:fill="auto"/>
      <w:ind w:left="20" w:right="140"/>
    </w:pPr>
    <w:r>
      <w:t xml:space="preserve">                      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756AE"/>
    <w:multiLevelType w:val="hybridMultilevel"/>
    <w:tmpl w:val="CED4347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1900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yMDM2MjMwNTc3NDJU0lEKTi0uzszPAykwrAUAjgMd1ywAAAA="/>
  </w:docVars>
  <w:rsids>
    <w:rsidRoot w:val="00053361"/>
    <w:rsid w:val="00010BE8"/>
    <w:rsid w:val="00053361"/>
    <w:rsid w:val="00081090"/>
    <w:rsid w:val="00102E7F"/>
    <w:rsid w:val="00153C59"/>
    <w:rsid w:val="00231A2A"/>
    <w:rsid w:val="002B68E1"/>
    <w:rsid w:val="002D5EAD"/>
    <w:rsid w:val="003114D9"/>
    <w:rsid w:val="00403407"/>
    <w:rsid w:val="004117F3"/>
    <w:rsid w:val="0041577A"/>
    <w:rsid w:val="00491F74"/>
    <w:rsid w:val="004E2614"/>
    <w:rsid w:val="00557F34"/>
    <w:rsid w:val="0057205E"/>
    <w:rsid w:val="00585175"/>
    <w:rsid w:val="00596C71"/>
    <w:rsid w:val="005A2156"/>
    <w:rsid w:val="005C603D"/>
    <w:rsid w:val="005E74D8"/>
    <w:rsid w:val="006808A0"/>
    <w:rsid w:val="006E2083"/>
    <w:rsid w:val="00716794"/>
    <w:rsid w:val="007260A0"/>
    <w:rsid w:val="007C2509"/>
    <w:rsid w:val="008158F7"/>
    <w:rsid w:val="0088728A"/>
    <w:rsid w:val="00894DFA"/>
    <w:rsid w:val="00911207"/>
    <w:rsid w:val="00925A15"/>
    <w:rsid w:val="00A65207"/>
    <w:rsid w:val="00A96DF4"/>
    <w:rsid w:val="00AB6DAB"/>
    <w:rsid w:val="00AD1670"/>
    <w:rsid w:val="00B13A7F"/>
    <w:rsid w:val="00B32570"/>
    <w:rsid w:val="00C120F1"/>
    <w:rsid w:val="00CE0F8E"/>
    <w:rsid w:val="00CF01D7"/>
    <w:rsid w:val="00D402B3"/>
    <w:rsid w:val="00D72D37"/>
    <w:rsid w:val="00DE0B78"/>
    <w:rsid w:val="00DE4175"/>
    <w:rsid w:val="00E21975"/>
    <w:rsid w:val="00E71727"/>
    <w:rsid w:val="00F71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736D4"/>
  <w15:docId w15:val="{ED65B003-CBA2-49DA-8300-37EE4A613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261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l-GR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E26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semiHidden/>
    <w:rsid w:val="004E26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l-GR"/>
    </w:rPr>
  </w:style>
  <w:style w:type="paragraph" w:styleId="a3">
    <w:name w:val="List Paragraph"/>
    <w:basedOn w:val="a"/>
    <w:uiPriority w:val="34"/>
    <w:qFormat/>
    <w:rsid w:val="00DE0B78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4117F3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4"/>
    <w:uiPriority w:val="99"/>
    <w:rsid w:val="004117F3"/>
    <w:rPr>
      <w:rFonts w:ascii="Arial" w:eastAsia="Times New Roman" w:hAnsi="Arial" w:cs="Times New Roman"/>
      <w:sz w:val="20"/>
      <w:szCs w:val="20"/>
      <w:lang w:eastAsia="el-GR"/>
    </w:rPr>
  </w:style>
  <w:style w:type="paragraph" w:styleId="a5">
    <w:name w:val="footer"/>
    <w:basedOn w:val="a"/>
    <w:link w:val="Char0"/>
    <w:uiPriority w:val="99"/>
    <w:unhideWhenUsed/>
    <w:rsid w:val="004117F3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5"/>
    <w:uiPriority w:val="99"/>
    <w:rsid w:val="004117F3"/>
    <w:rPr>
      <w:rFonts w:ascii="Arial" w:eastAsia="Times New Roman" w:hAnsi="Arial" w:cs="Times New Roman"/>
      <w:sz w:val="20"/>
      <w:szCs w:val="20"/>
      <w:lang w:eastAsia="el-GR"/>
    </w:rPr>
  </w:style>
  <w:style w:type="paragraph" w:styleId="a6">
    <w:name w:val="Balloon Text"/>
    <w:basedOn w:val="a"/>
    <w:link w:val="Char1"/>
    <w:uiPriority w:val="99"/>
    <w:semiHidden/>
    <w:unhideWhenUsed/>
    <w:rsid w:val="004117F3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4117F3"/>
    <w:rPr>
      <w:rFonts w:ascii="Tahoma" w:eastAsia="Times New Roman" w:hAnsi="Tahoma" w:cs="Tahoma"/>
      <w:sz w:val="16"/>
      <w:szCs w:val="16"/>
      <w:lang w:eastAsia="el-GR"/>
    </w:rPr>
  </w:style>
  <w:style w:type="character" w:customStyle="1" w:styleId="20">
    <w:name w:val="Επικεφαλίδα #2_"/>
    <w:basedOn w:val="a0"/>
    <w:link w:val="21"/>
    <w:rsid w:val="00CF01D7"/>
    <w:rPr>
      <w:rFonts w:ascii="Times New Roman" w:eastAsia="Times New Roman" w:hAnsi="Times New Roman" w:cs="Times New Roman"/>
      <w:b/>
      <w:bCs/>
      <w:sz w:val="25"/>
      <w:szCs w:val="25"/>
      <w:shd w:val="clear" w:color="auto" w:fill="FFFFFF"/>
    </w:rPr>
  </w:style>
  <w:style w:type="character" w:customStyle="1" w:styleId="a7">
    <w:name w:val="Σώμα κειμένου_"/>
    <w:basedOn w:val="a0"/>
    <w:link w:val="1"/>
    <w:rsid w:val="00CF01D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1">
    <w:name w:val="Επικεφαλίδα #2"/>
    <w:basedOn w:val="a"/>
    <w:link w:val="20"/>
    <w:rsid w:val="00CF01D7"/>
    <w:pPr>
      <w:widowControl w:val="0"/>
      <w:shd w:val="clear" w:color="auto" w:fill="FFFFFF"/>
      <w:spacing w:line="278" w:lineRule="exact"/>
      <w:jc w:val="both"/>
      <w:outlineLvl w:val="1"/>
    </w:pPr>
    <w:rPr>
      <w:rFonts w:ascii="Times New Roman" w:hAnsi="Times New Roman"/>
      <w:b/>
      <w:bCs/>
      <w:sz w:val="25"/>
      <w:szCs w:val="25"/>
      <w:lang w:eastAsia="en-US"/>
    </w:rPr>
  </w:style>
  <w:style w:type="paragraph" w:customStyle="1" w:styleId="1">
    <w:name w:val="Σώμα κειμένου1"/>
    <w:basedOn w:val="a"/>
    <w:link w:val="a7"/>
    <w:rsid w:val="00CF01D7"/>
    <w:pPr>
      <w:widowControl w:val="0"/>
      <w:shd w:val="clear" w:color="auto" w:fill="FFFFFF"/>
      <w:spacing w:after="480" w:line="240" w:lineRule="exact"/>
      <w:jc w:val="both"/>
    </w:pPr>
    <w:rPr>
      <w:rFonts w:ascii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16</Words>
  <Characters>2348</Characters>
  <Application>Microsoft Office Word</Application>
  <DocSecurity>0</DocSecurity>
  <Lines>75</Lines>
  <Paragraphs>4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asileios Giannopoulos</cp:lastModifiedBy>
  <cp:revision>27</cp:revision>
  <cp:lastPrinted>2020-01-28T12:18:00Z</cp:lastPrinted>
  <dcterms:created xsi:type="dcterms:W3CDTF">2019-02-07T09:09:00Z</dcterms:created>
  <dcterms:modified xsi:type="dcterms:W3CDTF">2023-07-31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f08cba2888aa0b2d9dd97c0aff3a06ecc7281e2f0fb2b86e84c19070136080</vt:lpwstr>
  </property>
</Properties>
</file>